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BE96D" w14:textId="77777777" w:rsidR="00CD3BD8" w:rsidRDefault="00CD3BD8" w:rsidP="00CD3BD8">
      <w:r>
        <w:t>AANVAAR</w:t>
      </w:r>
    </w:p>
    <w:p w14:paraId="1466B4AC" w14:textId="77777777" w:rsidR="00CD3BD8" w:rsidRDefault="00CD3BD8" w:rsidP="00CD3BD8"/>
    <w:p w14:paraId="432DD532" w14:textId="77777777" w:rsidR="00CD3BD8" w:rsidRDefault="00CD3BD8" w:rsidP="00CD3BD8">
      <w:r>
        <w:t xml:space="preserve">Ons tema Woensdagaand het hoofsaaklik oor 'n essensiële aspek van Mindfulness gehandel, naamlik 'aanvaarding'. </w:t>
      </w:r>
    </w:p>
    <w:p w14:paraId="74120BD0" w14:textId="1C348E96" w:rsidR="00CD3BD8" w:rsidRDefault="00D907AB" w:rsidP="00CD3BD8">
      <w:r>
        <w:rPr>
          <w:noProof/>
        </w:rPr>
        <w:drawing>
          <wp:anchor distT="0" distB="0" distL="114300" distR="114300" simplePos="0" relativeHeight="251660288" behindDoc="1" locked="0" layoutInCell="1" allowOverlap="1" wp14:anchorId="70F0046E" wp14:editId="17AB51E8">
            <wp:simplePos x="0" y="0"/>
            <wp:positionH relativeFrom="column">
              <wp:posOffset>-78941</wp:posOffset>
            </wp:positionH>
            <wp:positionV relativeFrom="paragraph">
              <wp:posOffset>698829</wp:posOffset>
            </wp:positionV>
            <wp:extent cx="5695950" cy="3202940"/>
            <wp:effectExtent l="0" t="0" r="0" b="0"/>
            <wp:wrapTight wrapText="bothSides">
              <wp:wrapPolygon edited="0">
                <wp:start x="0" y="0"/>
                <wp:lineTo x="0" y="21454"/>
                <wp:lineTo x="21528" y="21454"/>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5695950" cy="3202940"/>
                    </a:xfrm>
                    <a:prstGeom prst="rect">
                      <a:avLst/>
                    </a:prstGeom>
                  </pic:spPr>
                </pic:pic>
              </a:graphicData>
            </a:graphic>
            <wp14:sizeRelH relativeFrom="margin">
              <wp14:pctWidth>0</wp14:pctWidth>
            </wp14:sizeRelH>
            <wp14:sizeRelV relativeFrom="margin">
              <wp14:pctHeight>0</wp14:pctHeight>
            </wp14:sizeRelV>
          </wp:anchor>
        </w:drawing>
      </w:r>
      <w:r>
        <w:t>1</w:t>
      </w:r>
      <w:r w:rsidR="00CD3BD8">
        <w:t xml:space="preserve"> Dit is absoluut krities dat hierdie beginsel nie net 'n kop waarheid sal wees nie. Eers wanneer jy die effek daarvan </w:t>
      </w:r>
      <w:proofErr w:type="spellStart"/>
      <w:r w:rsidR="00CD3BD8">
        <w:t>wesen-lik</w:t>
      </w:r>
      <w:proofErr w:type="spellEnd"/>
      <w:r w:rsidR="00CD3BD8">
        <w:t xml:space="preserve"> beleef, sal jy iets daarvan kan verstaan. Gebruik die aangehegte riglyn om dit te oefen.</w:t>
      </w:r>
    </w:p>
    <w:p w14:paraId="5C2E9F5F" w14:textId="7F32C1A9" w:rsidR="00D907AB" w:rsidRDefault="00D907AB" w:rsidP="00CD3BD8"/>
    <w:p w14:paraId="26CF0DD7" w14:textId="387995AF" w:rsidR="00D907AB" w:rsidRDefault="00D907AB" w:rsidP="00CD3BD8"/>
    <w:p w14:paraId="735C19AE" w14:textId="1226D227" w:rsidR="00854556" w:rsidRDefault="00D907AB" w:rsidP="00CD3BD8">
      <w:r>
        <w:t>2</w:t>
      </w:r>
      <w:r w:rsidR="00CD3BD8">
        <w:t xml:space="preserve"> Een van die metafore vir aanvaarding is die oseaan wat die golwe, skoonheid en storms aanvaar met diep stilte. Dr Pieter Oberholzer het 'n foto by Langebaan meer geneem en die waarhede aangrypend in 'n gedig verwoord.</w:t>
      </w:r>
    </w:p>
    <w:p w14:paraId="2F521070" w14:textId="784F06C9" w:rsidR="00CD3BD8" w:rsidRDefault="00CD3BD8" w:rsidP="00CD3BD8"/>
    <w:p w14:paraId="7AD94D67" w14:textId="7658EFB7" w:rsidR="00CD3BD8" w:rsidRDefault="00D907AB" w:rsidP="00CD3BD8">
      <w:r>
        <w:rPr>
          <w:noProof/>
        </w:rPr>
        <w:drawing>
          <wp:anchor distT="0" distB="0" distL="114300" distR="114300" simplePos="0" relativeHeight="251658240" behindDoc="1" locked="0" layoutInCell="1" allowOverlap="1" wp14:anchorId="6FD6D5C7" wp14:editId="7E17BBE4">
            <wp:simplePos x="0" y="0"/>
            <wp:positionH relativeFrom="column">
              <wp:posOffset>3254978</wp:posOffset>
            </wp:positionH>
            <wp:positionV relativeFrom="paragraph">
              <wp:posOffset>-795993</wp:posOffset>
            </wp:positionV>
            <wp:extent cx="2361652" cy="4199354"/>
            <wp:effectExtent l="0" t="0" r="635" b="0"/>
            <wp:wrapTight wrapText="bothSides">
              <wp:wrapPolygon edited="0">
                <wp:start x="0" y="0"/>
                <wp:lineTo x="0" y="21460"/>
                <wp:lineTo x="21432" y="21460"/>
                <wp:lineTo x="2143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61652" cy="4199354"/>
                    </a:xfrm>
                    <a:prstGeom prst="rect">
                      <a:avLst/>
                    </a:prstGeom>
                  </pic:spPr>
                </pic:pic>
              </a:graphicData>
            </a:graphic>
            <wp14:sizeRelH relativeFrom="margin">
              <wp14:pctWidth>0</wp14:pctWidth>
            </wp14:sizeRelH>
            <wp14:sizeRelV relativeFrom="margin">
              <wp14:pctHeight>0</wp14:pctHeight>
            </wp14:sizeRelV>
          </wp:anchor>
        </w:drawing>
      </w:r>
    </w:p>
    <w:p w14:paraId="18CA7A01" w14:textId="77777777" w:rsidR="00CD3BD8" w:rsidRDefault="00CD3BD8" w:rsidP="00CD3BD8">
      <w:pPr>
        <w:rPr>
          <w:noProof/>
        </w:rPr>
      </w:pPr>
    </w:p>
    <w:p w14:paraId="52D70939" w14:textId="3FE669C3" w:rsidR="00CD3BD8" w:rsidRDefault="00CD3BD8" w:rsidP="00CD3BD8">
      <w:pPr>
        <w:rPr>
          <w:noProof/>
        </w:rPr>
      </w:pPr>
    </w:p>
    <w:p w14:paraId="7DC1FE59" w14:textId="40CD8B80" w:rsidR="00CD3BD8" w:rsidRPr="00CD3BD8" w:rsidRDefault="00CD3BD8" w:rsidP="00CD3BD8"/>
    <w:sectPr w:rsidR="00CD3BD8" w:rsidRPr="00CD3BD8" w:rsidSect="00B269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AFLmRobmhqaWxko6SsGpxcWZ+XkgBUa1AJjPxm4sAAAA"/>
  </w:docVars>
  <w:rsids>
    <w:rsidRoot w:val="00CD3BD8"/>
    <w:rsid w:val="00854556"/>
    <w:rsid w:val="00B26998"/>
    <w:rsid w:val="00CD3BD8"/>
    <w:rsid w:val="00D907AB"/>
    <w:rsid w:val="00FC44D9"/>
  </w:rsids>
  <m:mathPr>
    <m:mathFont m:val="Cambria Math"/>
    <m:brkBin m:val="before"/>
    <m:brkBinSub m:val="--"/>
    <m:smallFrac m:val="0"/>
    <m:dispDef/>
    <m:lMargin m:val="0"/>
    <m:rMargin m:val="0"/>
    <m:defJc m:val="centerGroup"/>
    <m:wrapIndent m:val="1440"/>
    <m:intLim m:val="subSup"/>
    <m:naryLim m:val="undOvr"/>
  </m:mathPr>
  <w:themeFontLang w:val="en-ZA" w:eastAsia="af-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403A"/>
  <w15:chartTrackingRefBased/>
  <w15:docId w15:val="{54B912A4-6659-4AB4-957A-44C832DE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3BD8"/>
    <w:rPr>
      <w:color w:val="0563C1" w:themeColor="hyperlink"/>
      <w:u w:val="single"/>
    </w:rPr>
  </w:style>
  <w:style w:type="character" w:styleId="UnresolvedMention">
    <w:name w:val="Unresolved Mention"/>
    <w:basedOn w:val="DefaultParagraphFont"/>
    <w:uiPriority w:val="99"/>
    <w:semiHidden/>
    <w:unhideWhenUsed/>
    <w:rsid w:val="00CD3B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84</Words>
  <Characters>484</Characters>
  <Application>Microsoft Office Word</Application>
  <DocSecurity>0</DocSecurity>
  <Lines>4</Lines>
  <Paragraphs>1</Paragraphs>
  <ScaleCrop>false</ScaleCrop>
  <Company/>
  <LinksUpToDate>false</LinksUpToDate>
  <CharactersWithSpaces>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van Tonder</dc:creator>
  <cp:keywords/>
  <dc:description/>
  <cp:lastModifiedBy>Immanuel van Tonder</cp:lastModifiedBy>
  <cp:revision>3</cp:revision>
  <dcterms:created xsi:type="dcterms:W3CDTF">2021-07-02T12:08:00Z</dcterms:created>
  <dcterms:modified xsi:type="dcterms:W3CDTF">2021-07-08T13:03:00Z</dcterms:modified>
</cp:coreProperties>
</file>